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11020505" w:rsidR="001C155C" w:rsidRDefault="0031760C" w:rsidP="0007587A">
      <w:pPr>
        <w:pStyle w:val="Title"/>
        <w:jc w:val="center"/>
      </w:pPr>
      <w:r>
        <w:t>longevity in action</w:t>
      </w:r>
    </w:p>
    <w:p w14:paraId="7C0DEAF4" w14:textId="6C11D8AE" w:rsidR="0007587A" w:rsidRDefault="00F807EB" w:rsidP="0007587A">
      <w:pPr>
        <w:pStyle w:val="Title"/>
        <w:jc w:val="center"/>
      </w:pPr>
      <w:r>
        <w:rPr>
          <w:rStyle w:val="Heading2Char"/>
        </w:rPr>
        <w:t>stay connected</w:t>
      </w:r>
    </w:p>
    <w:p w14:paraId="42B00C97" w14:textId="1CE02E2E" w:rsidR="00A23FF0" w:rsidRPr="00864133" w:rsidRDefault="00A23FF0" w:rsidP="00F35946">
      <w:pPr>
        <w:pStyle w:val="Heading1"/>
        <w:jc w:val="center"/>
        <w:rPr>
          <w:color w:val="000000" w:themeColor="text1"/>
        </w:rPr>
      </w:pPr>
      <w:r w:rsidRPr="00864133">
        <w:t xml:space="preserve">Group Event: Where </w:t>
      </w:r>
      <w:proofErr w:type="gramStart"/>
      <w:r w:rsidRPr="00864133">
        <w:t>I’m</w:t>
      </w:r>
      <w:proofErr w:type="gramEnd"/>
      <w:r w:rsidRPr="00864133">
        <w:t xml:space="preserve"> From</w:t>
      </w:r>
    </w:p>
    <w:p w14:paraId="02ACAE51" w14:textId="52DCE94E" w:rsidR="00A23FF0" w:rsidRPr="00864133" w:rsidRDefault="00A23FF0" w:rsidP="00A5391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1A1A1A"/>
          <w:u w:val="single"/>
        </w:rPr>
      </w:pPr>
      <w:r>
        <w:rPr>
          <w:rFonts w:ascii="Arial" w:hAnsi="Arial" w:cs="Arial"/>
          <w:b/>
          <w:bCs/>
          <w:color w:val="1A1A1A"/>
          <w:u w:val="single"/>
        </w:rPr>
        <w:br/>
      </w:r>
      <w:r w:rsidRPr="00864133">
        <w:rPr>
          <w:rFonts w:ascii="Arial" w:hAnsi="Arial" w:cs="Arial"/>
          <w:b/>
          <w:bCs/>
          <w:color w:val="1A1A1A"/>
          <w:u w:val="single"/>
        </w:rPr>
        <w:t xml:space="preserve">Where </w:t>
      </w:r>
      <w:proofErr w:type="gramStart"/>
      <w:r w:rsidRPr="00864133">
        <w:rPr>
          <w:rFonts w:ascii="Arial" w:hAnsi="Arial" w:cs="Arial"/>
          <w:b/>
          <w:bCs/>
          <w:color w:val="1A1A1A"/>
          <w:u w:val="single"/>
        </w:rPr>
        <w:t>I'm</w:t>
      </w:r>
      <w:proofErr w:type="gramEnd"/>
      <w:r w:rsidRPr="00864133">
        <w:rPr>
          <w:rFonts w:ascii="Arial" w:hAnsi="Arial" w:cs="Arial"/>
          <w:b/>
          <w:bCs/>
          <w:color w:val="1A1A1A"/>
          <w:u w:val="single"/>
        </w:rPr>
        <w:t xml:space="preserve"> From</w:t>
      </w:r>
    </w:p>
    <w:p w14:paraId="35A809E8" w14:textId="411BC7BA" w:rsidR="00A23FF0" w:rsidRPr="00864133" w:rsidRDefault="00A23FF0" w:rsidP="00A5391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1A1A1A"/>
        </w:rPr>
      </w:pPr>
      <w:r w:rsidRPr="00864133">
        <w:rPr>
          <w:rFonts w:ascii="Arial" w:hAnsi="Arial" w:cs="Arial"/>
          <w:b/>
          <w:bCs/>
          <w:color w:val="1A1A1A"/>
        </w:rPr>
        <w:t>By George Ella Lyon</w:t>
      </w:r>
      <w:r w:rsidR="00A53917">
        <w:rPr>
          <w:rFonts w:ascii="Arial" w:hAnsi="Arial" w:cs="Arial"/>
          <w:b/>
          <w:bCs/>
          <w:color w:val="1A1A1A"/>
        </w:rPr>
        <w:br/>
      </w:r>
    </w:p>
    <w:p w14:paraId="70A5C49E" w14:textId="77777777" w:rsidR="00A23FF0" w:rsidRPr="00864133" w:rsidRDefault="00A23FF0" w:rsidP="00A53917">
      <w:pPr>
        <w:widowControl w:val="0"/>
        <w:autoSpaceDE w:val="0"/>
        <w:autoSpaceDN w:val="0"/>
        <w:adjustRightInd w:val="0"/>
        <w:spacing w:after="0" w:line="300" w:lineRule="auto"/>
        <w:jc w:val="center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clothespins, </w:t>
      </w:r>
      <w:r w:rsidRPr="00864133">
        <w:rPr>
          <w:rFonts w:ascii="Arial" w:hAnsi="Arial" w:cs="Arial"/>
          <w:color w:val="1A1A1A"/>
        </w:rPr>
        <w:br/>
        <w:t xml:space="preserve">from Clorox and carbon-tetrachloride. </w:t>
      </w:r>
      <w:r w:rsidRPr="00864133">
        <w:rPr>
          <w:rFonts w:ascii="Arial" w:hAnsi="Arial" w:cs="Arial"/>
          <w:color w:val="1A1A1A"/>
        </w:rPr>
        <w:br/>
        <w:t>I am from the dirt under the back porch.</w:t>
      </w:r>
      <w:r w:rsidRPr="00864133">
        <w:rPr>
          <w:rFonts w:ascii="Arial" w:hAnsi="Arial" w:cs="Arial"/>
          <w:color w:val="1A1A1A"/>
        </w:rPr>
        <w:br/>
        <w:t xml:space="preserve">(Black, glistening, </w:t>
      </w:r>
      <w:r w:rsidRPr="00864133">
        <w:rPr>
          <w:rFonts w:ascii="Arial" w:hAnsi="Arial" w:cs="Arial"/>
          <w:color w:val="1A1A1A"/>
        </w:rPr>
        <w:br/>
        <w:t xml:space="preserve">it tasted like beets.) </w:t>
      </w:r>
      <w:r w:rsidRPr="00864133">
        <w:rPr>
          <w:rFonts w:ascii="Arial" w:hAnsi="Arial" w:cs="Arial"/>
          <w:color w:val="1A1A1A"/>
        </w:rPr>
        <w:br/>
        <w:t>I am from the forsythia bush</w:t>
      </w:r>
      <w:r w:rsidRPr="00864133">
        <w:rPr>
          <w:rFonts w:ascii="Arial" w:hAnsi="Arial" w:cs="Arial"/>
          <w:color w:val="1A1A1A"/>
        </w:rPr>
        <w:br/>
        <w:t>the Dutch elm</w:t>
      </w:r>
      <w:r w:rsidRPr="00864133">
        <w:rPr>
          <w:rFonts w:ascii="Arial" w:hAnsi="Arial" w:cs="Arial"/>
          <w:color w:val="1A1A1A"/>
        </w:rPr>
        <w:br/>
        <w:t>whose long-gone limbs I remember</w:t>
      </w:r>
      <w:r w:rsidRPr="00864133">
        <w:rPr>
          <w:rFonts w:ascii="Arial" w:hAnsi="Arial" w:cs="Arial"/>
          <w:color w:val="1A1A1A"/>
        </w:rPr>
        <w:br/>
        <w:t>as if they were my own.</w:t>
      </w:r>
    </w:p>
    <w:p w14:paraId="2274E44D" w14:textId="77777777" w:rsidR="00A23FF0" w:rsidRPr="00864133" w:rsidRDefault="00A23FF0" w:rsidP="00A53917">
      <w:pPr>
        <w:widowControl w:val="0"/>
        <w:autoSpaceDE w:val="0"/>
        <w:autoSpaceDN w:val="0"/>
        <w:adjustRightInd w:val="0"/>
        <w:spacing w:after="0" w:line="300" w:lineRule="auto"/>
        <w:jc w:val="center"/>
        <w:rPr>
          <w:rFonts w:ascii="Arial" w:hAnsi="Arial" w:cs="Arial"/>
          <w:color w:val="1A1A1A"/>
        </w:rPr>
      </w:pPr>
      <w:proofErr w:type="gramStart"/>
      <w:r w:rsidRPr="00864133">
        <w:rPr>
          <w:rFonts w:ascii="Arial" w:hAnsi="Arial" w:cs="Arial"/>
          <w:color w:val="1A1A1A"/>
        </w:rPr>
        <w:t>I'm</w:t>
      </w:r>
      <w:proofErr w:type="gramEnd"/>
      <w:r w:rsidRPr="00864133">
        <w:rPr>
          <w:rFonts w:ascii="Arial" w:hAnsi="Arial" w:cs="Arial"/>
          <w:color w:val="1A1A1A"/>
        </w:rPr>
        <w:t xml:space="preserve"> from fudge and eyeglasses, </w:t>
      </w:r>
      <w:r w:rsidRPr="00864133">
        <w:rPr>
          <w:rFonts w:ascii="Arial" w:hAnsi="Arial" w:cs="Arial"/>
          <w:color w:val="1A1A1A"/>
        </w:rPr>
        <w:br/>
        <w:t xml:space="preserve">          from Imogene and </w:t>
      </w:r>
      <w:proofErr w:type="spellStart"/>
      <w:r w:rsidRPr="00864133">
        <w:rPr>
          <w:rFonts w:ascii="Arial" w:hAnsi="Arial" w:cs="Arial"/>
          <w:color w:val="1A1A1A"/>
        </w:rPr>
        <w:t>Alafair</w:t>
      </w:r>
      <w:proofErr w:type="spellEnd"/>
      <w:r w:rsidRPr="00864133">
        <w:rPr>
          <w:rFonts w:ascii="Arial" w:hAnsi="Arial" w:cs="Arial"/>
          <w:color w:val="1A1A1A"/>
        </w:rPr>
        <w:t xml:space="preserve">. </w:t>
      </w:r>
      <w:r w:rsidRPr="00864133">
        <w:rPr>
          <w:rFonts w:ascii="Arial" w:hAnsi="Arial" w:cs="Arial"/>
          <w:color w:val="1A1A1A"/>
        </w:rPr>
        <w:br/>
      </w:r>
      <w:proofErr w:type="gramStart"/>
      <w:r w:rsidRPr="00864133">
        <w:rPr>
          <w:rFonts w:ascii="Arial" w:hAnsi="Arial" w:cs="Arial"/>
          <w:color w:val="1A1A1A"/>
        </w:rPr>
        <w:t>I'm</w:t>
      </w:r>
      <w:proofErr w:type="gramEnd"/>
      <w:r w:rsidRPr="00864133">
        <w:rPr>
          <w:rFonts w:ascii="Arial" w:hAnsi="Arial" w:cs="Arial"/>
          <w:color w:val="1A1A1A"/>
        </w:rPr>
        <w:t xml:space="preserve"> from the know-it-alls</w:t>
      </w:r>
      <w:r w:rsidRPr="00864133">
        <w:rPr>
          <w:rFonts w:ascii="Arial" w:hAnsi="Arial" w:cs="Arial"/>
          <w:color w:val="1A1A1A"/>
        </w:rPr>
        <w:br/>
        <w:t>          and the pass-it-</w:t>
      </w:r>
      <w:proofErr w:type="spellStart"/>
      <w:r w:rsidRPr="00864133">
        <w:rPr>
          <w:rFonts w:ascii="Arial" w:hAnsi="Arial" w:cs="Arial"/>
          <w:color w:val="1A1A1A"/>
        </w:rPr>
        <w:t>ons</w:t>
      </w:r>
      <w:proofErr w:type="spellEnd"/>
      <w:r w:rsidRPr="00864133">
        <w:rPr>
          <w:rFonts w:ascii="Arial" w:hAnsi="Arial" w:cs="Arial"/>
          <w:color w:val="1A1A1A"/>
        </w:rPr>
        <w:t xml:space="preserve">, </w:t>
      </w:r>
      <w:r w:rsidRPr="00864133">
        <w:rPr>
          <w:rFonts w:ascii="Arial" w:hAnsi="Arial" w:cs="Arial"/>
          <w:color w:val="1A1A1A"/>
        </w:rPr>
        <w:br/>
        <w:t xml:space="preserve">from Perk up! and Pipe down! </w:t>
      </w:r>
      <w:r w:rsidRPr="00864133">
        <w:rPr>
          <w:rFonts w:ascii="Arial" w:hAnsi="Arial" w:cs="Arial"/>
          <w:color w:val="1A1A1A"/>
        </w:rPr>
        <w:br/>
      </w:r>
      <w:proofErr w:type="gramStart"/>
      <w:r w:rsidRPr="00864133">
        <w:rPr>
          <w:rFonts w:ascii="Arial" w:hAnsi="Arial" w:cs="Arial"/>
          <w:color w:val="1A1A1A"/>
        </w:rPr>
        <w:t>I'm</w:t>
      </w:r>
      <w:proofErr w:type="gramEnd"/>
      <w:r w:rsidRPr="00864133">
        <w:rPr>
          <w:rFonts w:ascii="Arial" w:hAnsi="Arial" w:cs="Arial"/>
          <w:color w:val="1A1A1A"/>
        </w:rPr>
        <w:t xml:space="preserve"> from </w:t>
      </w:r>
      <w:proofErr w:type="spellStart"/>
      <w:r w:rsidRPr="00864133">
        <w:rPr>
          <w:rFonts w:ascii="Arial" w:hAnsi="Arial" w:cs="Arial"/>
          <w:color w:val="1A1A1A"/>
        </w:rPr>
        <w:t>He</w:t>
      </w:r>
      <w:proofErr w:type="spellEnd"/>
      <w:r w:rsidRPr="00864133">
        <w:rPr>
          <w:rFonts w:ascii="Arial" w:hAnsi="Arial" w:cs="Arial"/>
          <w:color w:val="1A1A1A"/>
        </w:rPr>
        <w:t xml:space="preserve"> restoreth my soul</w:t>
      </w:r>
      <w:r w:rsidRPr="00864133">
        <w:rPr>
          <w:rFonts w:ascii="Arial" w:hAnsi="Arial" w:cs="Arial"/>
          <w:color w:val="1A1A1A"/>
        </w:rPr>
        <w:br/>
        <w:t xml:space="preserve">          with a </w:t>
      </w:r>
      <w:proofErr w:type="spellStart"/>
      <w:r w:rsidRPr="00864133">
        <w:rPr>
          <w:rFonts w:ascii="Arial" w:hAnsi="Arial" w:cs="Arial"/>
          <w:color w:val="1A1A1A"/>
        </w:rPr>
        <w:t>cottonball</w:t>
      </w:r>
      <w:proofErr w:type="spellEnd"/>
      <w:r w:rsidRPr="00864133">
        <w:rPr>
          <w:rFonts w:ascii="Arial" w:hAnsi="Arial" w:cs="Arial"/>
          <w:color w:val="1A1A1A"/>
        </w:rPr>
        <w:t xml:space="preserve"> lamb</w:t>
      </w:r>
      <w:r w:rsidRPr="00864133">
        <w:rPr>
          <w:rFonts w:ascii="Arial" w:hAnsi="Arial" w:cs="Arial"/>
          <w:color w:val="1A1A1A"/>
        </w:rPr>
        <w:br/>
        <w:t>          and ten verses I can say myself.</w:t>
      </w:r>
    </w:p>
    <w:p w14:paraId="79671E08" w14:textId="77777777" w:rsidR="00A23FF0" w:rsidRPr="00864133" w:rsidRDefault="00A23FF0" w:rsidP="00A53917">
      <w:pPr>
        <w:widowControl w:val="0"/>
        <w:autoSpaceDE w:val="0"/>
        <w:autoSpaceDN w:val="0"/>
        <w:adjustRightInd w:val="0"/>
        <w:spacing w:after="0" w:line="300" w:lineRule="auto"/>
        <w:jc w:val="center"/>
        <w:rPr>
          <w:rFonts w:ascii="Arial" w:hAnsi="Arial" w:cs="Arial"/>
          <w:color w:val="1A1A1A"/>
        </w:rPr>
      </w:pPr>
      <w:proofErr w:type="gramStart"/>
      <w:r w:rsidRPr="00864133">
        <w:rPr>
          <w:rFonts w:ascii="Arial" w:hAnsi="Arial" w:cs="Arial"/>
          <w:color w:val="1A1A1A"/>
        </w:rPr>
        <w:t>I'm</w:t>
      </w:r>
      <w:proofErr w:type="gramEnd"/>
      <w:r w:rsidRPr="00864133">
        <w:rPr>
          <w:rFonts w:ascii="Arial" w:hAnsi="Arial" w:cs="Arial"/>
          <w:color w:val="1A1A1A"/>
        </w:rPr>
        <w:t xml:space="preserve"> from </w:t>
      </w:r>
      <w:proofErr w:type="spellStart"/>
      <w:r w:rsidRPr="00864133">
        <w:rPr>
          <w:rFonts w:ascii="Arial" w:hAnsi="Arial" w:cs="Arial"/>
          <w:color w:val="1A1A1A"/>
        </w:rPr>
        <w:t>Artemus</w:t>
      </w:r>
      <w:proofErr w:type="spellEnd"/>
      <w:r w:rsidRPr="00864133">
        <w:rPr>
          <w:rFonts w:ascii="Arial" w:hAnsi="Arial" w:cs="Arial"/>
          <w:color w:val="1A1A1A"/>
        </w:rPr>
        <w:t xml:space="preserve"> and Billie's Branch, </w:t>
      </w:r>
      <w:r w:rsidRPr="00864133">
        <w:rPr>
          <w:rFonts w:ascii="Arial" w:hAnsi="Arial" w:cs="Arial"/>
          <w:color w:val="1A1A1A"/>
        </w:rPr>
        <w:br/>
        <w:t xml:space="preserve">fried corn and strong coffee. </w:t>
      </w:r>
      <w:r w:rsidRPr="00864133">
        <w:rPr>
          <w:rFonts w:ascii="Arial" w:hAnsi="Arial" w:cs="Arial"/>
          <w:color w:val="1A1A1A"/>
        </w:rPr>
        <w:br/>
        <w:t xml:space="preserve">From the finger my grandfather lost </w:t>
      </w:r>
      <w:r w:rsidRPr="00864133">
        <w:rPr>
          <w:rFonts w:ascii="Arial" w:hAnsi="Arial" w:cs="Arial"/>
          <w:color w:val="1A1A1A"/>
        </w:rPr>
        <w:br/>
        <w:t xml:space="preserve">          to the auger, </w:t>
      </w:r>
      <w:r w:rsidRPr="00864133">
        <w:rPr>
          <w:rFonts w:ascii="Arial" w:hAnsi="Arial" w:cs="Arial"/>
          <w:color w:val="1A1A1A"/>
        </w:rPr>
        <w:br/>
        <w:t>the eye my father shut to keep his sight.</w:t>
      </w:r>
    </w:p>
    <w:p w14:paraId="03F824BA" w14:textId="77777777" w:rsidR="00A23FF0" w:rsidRPr="00864133" w:rsidRDefault="00A23FF0" w:rsidP="00A53917">
      <w:pPr>
        <w:widowControl w:val="0"/>
        <w:autoSpaceDE w:val="0"/>
        <w:autoSpaceDN w:val="0"/>
        <w:adjustRightInd w:val="0"/>
        <w:spacing w:after="0" w:line="300" w:lineRule="auto"/>
        <w:jc w:val="center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>Under my bed was a dress box</w:t>
      </w:r>
      <w:r w:rsidRPr="00864133">
        <w:rPr>
          <w:rFonts w:ascii="Arial" w:hAnsi="Arial" w:cs="Arial"/>
          <w:color w:val="1A1A1A"/>
        </w:rPr>
        <w:br/>
        <w:t xml:space="preserve">spilling old pictures, </w:t>
      </w:r>
      <w:r w:rsidRPr="00864133">
        <w:rPr>
          <w:rFonts w:ascii="Arial" w:hAnsi="Arial" w:cs="Arial"/>
          <w:color w:val="1A1A1A"/>
        </w:rPr>
        <w:br/>
        <w:t>a sift of lost faces</w:t>
      </w:r>
      <w:r w:rsidRPr="00864133">
        <w:rPr>
          <w:rFonts w:ascii="Arial" w:hAnsi="Arial" w:cs="Arial"/>
          <w:color w:val="1A1A1A"/>
        </w:rPr>
        <w:br/>
        <w:t xml:space="preserve">to drift beneath my dreams. </w:t>
      </w:r>
      <w:r w:rsidRPr="00864133">
        <w:rPr>
          <w:rFonts w:ascii="Arial" w:hAnsi="Arial" w:cs="Arial"/>
          <w:color w:val="1A1A1A"/>
        </w:rPr>
        <w:br/>
        <w:t>I am from those moments--</w:t>
      </w:r>
      <w:r w:rsidRPr="00864133">
        <w:rPr>
          <w:rFonts w:ascii="Arial" w:hAnsi="Arial" w:cs="Arial"/>
          <w:color w:val="1A1A1A"/>
        </w:rPr>
        <w:br/>
        <w:t>snapped before I budded --</w:t>
      </w:r>
      <w:r w:rsidRPr="00864133">
        <w:rPr>
          <w:rFonts w:ascii="Arial" w:hAnsi="Arial" w:cs="Arial"/>
          <w:color w:val="1A1A1A"/>
        </w:rPr>
        <w:br/>
        <w:t>leaf-fall from the family tree.</w:t>
      </w:r>
    </w:p>
    <w:p w14:paraId="61A5A4F2" w14:textId="77777777" w:rsidR="00A23FF0" w:rsidRPr="00864133" w:rsidRDefault="00A23FF0" w:rsidP="00A23FF0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1A1A1A"/>
        </w:rPr>
      </w:pPr>
    </w:p>
    <w:p w14:paraId="2AB5CCA7" w14:textId="77777777" w:rsidR="00A23FF0" w:rsidRPr="00864133" w:rsidRDefault="00A23FF0" w:rsidP="00A23FF0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1A1A1A"/>
        </w:rPr>
      </w:pPr>
    </w:p>
    <w:p w14:paraId="375CAB8B" w14:textId="77777777" w:rsidR="00A23FF0" w:rsidRPr="00864133" w:rsidRDefault="00A23FF0" w:rsidP="007C7D91">
      <w:pPr>
        <w:pStyle w:val="Heading1"/>
        <w:spacing w:before="0" w:after="0"/>
        <w:jc w:val="center"/>
      </w:pPr>
      <w:r w:rsidRPr="00864133">
        <w:lastRenderedPageBreak/>
        <w:t>The WHERE I'M FROM Template</w:t>
      </w:r>
    </w:p>
    <w:p w14:paraId="792DD0A1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1A1A1A"/>
        </w:rPr>
      </w:pPr>
    </w:p>
    <w:p w14:paraId="6DA9A839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_______________________ (specific ordinary item), </w:t>
      </w:r>
    </w:p>
    <w:p w14:paraId="20A776BD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5382F704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from _______________________ (product name) and </w:t>
      </w:r>
    </w:p>
    <w:p w14:paraId="624B43CB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7C74BFCC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_______________________ (product name). </w:t>
      </w:r>
    </w:p>
    <w:p w14:paraId="25EEFB62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5C2EA542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the _______________________ (home description... adjective, sensory detail). </w:t>
      </w:r>
    </w:p>
    <w:p w14:paraId="0486B9D6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3F93E696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the _______________________ (plant, flower, natural item), the </w:t>
      </w:r>
    </w:p>
    <w:p w14:paraId="2801E9E7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6C76FB7D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>_______________________ (plant, flower, natural detail).</w:t>
      </w:r>
    </w:p>
    <w:p w14:paraId="2B9AC992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6C33B3E3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_______________________ (family tradition) and </w:t>
      </w:r>
    </w:p>
    <w:p w14:paraId="1689011B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20FC232E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_______________________ (family trait), </w:t>
      </w:r>
    </w:p>
    <w:p w14:paraId="03DE624C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056DB523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from _______________________ (name of family member) and </w:t>
      </w:r>
    </w:p>
    <w:p w14:paraId="5CCAA3AE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64F62B3E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_______________________ (another family name) and _______________ (family name). </w:t>
      </w:r>
    </w:p>
    <w:p w14:paraId="52E5CBFA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54CF2995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the _______ (description of family tendency) and </w:t>
      </w:r>
    </w:p>
    <w:p w14:paraId="2A7B2B52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5239BBBC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_______________________ (another one). </w:t>
      </w:r>
    </w:p>
    <w:p w14:paraId="0BE3F810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43B02C58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>From _______________________ (something you were told as a child) and</w:t>
      </w:r>
    </w:p>
    <w:p w14:paraId="58A1FE17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599D9531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 _______________________ (another). </w:t>
      </w:r>
    </w:p>
    <w:p w14:paraId="0D7154AB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4FC9CBC2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I am from _______________________ (representation of religion, or lack of it). </w:t>
      </w:r>
    </w:p>
    <w:p w14:paraId="0B9AAEB1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482C6E47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proofErr w:type="gramStart"/>
      <w:r w:rsidRPr="00864133">
        <w:rPr>
          <w:rFonts w:ascii="Arial" w:hAnsi="Arial" w:cs="Arial"/>
          <w:color w:val="1A1A1A"/>
        </w:rPr>
        <w:t>I'm</w:t>
      </w:r>
      <w:proofErr w:type="gramEnd"/>
      <w:r w:rsidRPr="00864133">
        <w:rPr>
          <w:rFonts w:ascii="Arial" w:hAnsi="Arial" w:cs="Arial"/>
          <w:color w:val="1A1A1A"/>
        </w:rPr>
        <w:t xml:space="preserve"> from_______________________ (place of birth and family ancestry), </w:t>
      </w:r>
    </w:p>
    <w:p w14:paraId="6B8F798D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7A36F54E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296D9E82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_______________________ (two food items representing your family). </w:t>
      </w:r>
    </w:p>
    <w:p w14:paraId="6D66ADBA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1723A3DF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From the _______________________ (specific family story about a specific </w:t>
      </w:r>
    </w:p>
    <w:p w14:paraId="4D5259AF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6B4766D6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person and detail), the_______________________ (another detail), and the </w:t>
      </w:r>
    </w:p>
    <w:p w14:paraId="2D411EE6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364B1A79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00864133">
        <w:rPr>
          <w:rFonts w:ascii="Arial" w:hAnsi="Arial" w:cs="Arial"/>
          <w:color w:val="1A1A1A"/>
        </w:rPr>
        <w:t xml:space="preserve">_______________________ (another detail about another family member). </w:t>
      </w:r>
    </w:p>
    <w:p w14:paraId="7A436148" w14:textId="77777777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</w:p>
    <w:p w14:paraId="05F7F262" w14:textId="77777777" w:rsidR="00A23FF0" w:rsidRPr="000436C4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1A1A1A"/>
        </w:rPr>
      </w:pPr>
      <w:r w:rsidRPr="2392488A">
        <w:rPr>
          <w:rFonts w:ascii="Arial" w:hAnsi="Arial" w:cs="Arial"/>
          <w:color w:val="1A1A1A"/>
        </w:rPr>
        <w:t>I am from _______________________ (location of family pictures, mementos, archives and several more lines indicating their worth)</w:t>
      </w:r>
    </w:p>
    <w:p w14:paraId="141A4A62" w14:textId="77777777" w:rsidR="00A23FF0" w:rsidRDefault="00A23FF0" w:rsidP="007C7D91">
      <w:pPr>
        <w:spacing w:after="0" w:line="240" w:lineRule="auto"/>
        <w:rPr>
          <w:rStyle w:val="normaltextrun"/>
          <w:rFonts w:ascii="Arial" w:hAnsi="Arial" w:cs="Arial"/>
          <w:caps/>
          <w:color w:val="000633"/>
          <w:sz w:val="48"/>
          <w:szCs w:val="48"/>
        </w:rPr>
      </w:pPr>
    </w:p>
    <w:p w14:paraId="6BE27A1C" w14:textId="77777777" w:rsidR="007C7D91" w:rsidRDefault="007C7D91" w:rsidP="007C7D9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</w:pPr>
    </w:p>
    <w:p w14:paraId="4FA44E98" w14:textId="2B735820" w:rsidR="00A23FF0" w:rsidRPr="00864133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aps/>
          <w:color w:val="F45C21"/>
          <w:sz w:val="32"/>
          <w:szCs w:val="32"/>
          <w:shd w:val="clear" w:color="auto" w:fill="FFFFFF"/>
        </w:rPr>
      </w:pPr>
      <w:r>
        <w:rPr>
          <w:rStyle w:val="normaltextrun"/>
          <w:rFonts w:ascii="Arial" w:hAnsi="Arial" w:cs="Arial"/>
          <w:caps/>
          <w:color w:val="000633"/>
          <w:sz w:val="48"/>
          <w:szCs w:val="48"/>
          <w:shd w:val="clear" w:color="auto" w:fill="FFFFFF"/>
        </w:rPr>
        <w:lastRenderedPageBreak/>
        <w:t>LONGEVITY IN action</w:t>
      </w:r>
      <w:r w:rsidR="001C3A1A"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t xml:space="preserve"> </w:t>
      </w:r>
      <w:r>
        <w:rPr>
          <w:rStyle w:val="scxw23790728"/>
          <w:rFonts w:ascii="Arial" w:hAnsi="Arial" w:cs="Arial"/>
          <w:caps/>
          <w:color w:val="000633"/>
          <w:sz w:val="32"/>
          <w:szCs w:val="32"/>
          <w:shd w:val="clear" w:color="auto" w:fill="FFFFFF"/>
        </w:rPr>
        <w:br/>
      </w:r>
      <w:r>
        <w:rPr>
          <w:rStyle w:val="scxw23790728"/>
          <w:rFonts w:ascii="Arial" w:hAnsi="Arial" w:cs="Arial"/>
          <w:caps/>
          <w:color w:val="F45C21"/>
          <w:sz w:val="32"/>
          <w:szCs w:val="32"/>
          <w:shd w:val="clear" w:color="auto" w:fill="FFFFFF"/>
        </w:rPr>
        <w:t>stay connected</w:t>
      </w:r>
    </w:p>
    <w:p w14:paraId="6D67F183" w14:textId="77777777" w:rsidR="00A23FF0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  <w:sz w:val="28"/>
          <w:szCs w:val="28"/>
        </w:rPr>
      </w:pPr>
    </w:p>
    <w:p w14:paraId="47A915B1" w14:textId="77777777" w:rsidR="00A23FF0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  <w:sz w:val="28"/>
          <w:szCs w:val="28"/>
        </w:rPr>
      </w:pPr>
    </w:p>
    <w:p w14:paraId="3CB1FEBE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138697E4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2D7DC9A4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4DAD5AD0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0E81CD49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24AD1654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 xml:space="preserve">“What surprised me about today’s session?”  </w:t>
      </w:r>
    </w:p>
    <w:p w14:paraId="1F3E5FD2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 xml:space="preserve">“What step will I take to be more socially connected?” </w:t>
      </w:r>
    </w:p>
    <w:p w14:paraId="36EEC3D2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14:paraId="00DB228A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71C8B40A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>“Today, I am ____________.”</w:t>
      </w:r>
    </w:p>
    <w:p w14:paraId="3BAFCE68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1C3A1A">
        <w:rPr>
          <w:rFonts w:ascii="Arial" w:hAnsi="Arial" w:cs="Arial"/>
          <w:color w:val="000000" w:themeColor="text1"/>
          <w:sz w:val="28"/>
          <w:szCs w:val="24"/>
        </w:rPr>
        <w:t>“Today, I feel ___________.”</w:t>
      </w:r>
    </w:p>
    <w:p w14:paraId="628E4B03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F45C21"/>
          <w:sz w:val="28"/>
          <w:szCs w:val="24"/>
        </w:rPr>
      </w:pPr>
    </w:p>
    <w:p w14:paraId="07E0AD20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1C3A1A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515E61D7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2CDC5E4E" w14:textId="77777777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8"/>
          <w:szCs w:val="24"/>
        </w:rPr>
      </w:pPr>
      <w:r w:rsidRPr="001C3A1A">
        <w:rPr>
          <w:rFonts w:ascii="Arial" w:hAnsi="Arial" w:cs="Arial"/>
          <w:i/>
          <w:sz w:val="28"/>
          <w:szCs w:val="24"/>
        </w:rPr>
        <w:t>“We are not human unless we are with other humans.”</w:t>
      </w:r>
    </w:p>
    <w:p w14:paraId="3A0096EA" w14:textId="3989DEF5" w:rsidR="00A23FF0" w:rsidRPr="001C3A1A" w:rsidRDefault="00A23FF0" w:rsidP="007C7D91">
      <w:pPr>
        <w:widowControl w:val="0"/>
        <w:autoSpaceDE w:val="0"/>
        <w:autoSpaceDN w:val="0"/>
        <w:adjustRightInd w:val="0"/>
        <w:spacing w:after="0" w:line="240" w:lineRule="auto"/>
        <w:rPr>
          <w:rFonts w:ascii="Calibri Light" w:hAnsi="Calibri Light" w:cs="Arial"/>
          <w:i/>
          <w:sz w:val="32"/>
          <w:szCs w:val="32"/>
        </w:rPr>
      </w:pPr>
      <w:r w:rsidRPr="001C3A1A">
        <w:rPr>
          <w:rFonts w:ascii="Calibri Light" w:hAnsi="Calibri Light" w:cs="Arial"/>
          <w:i/>
          <w:sz w:val="32"/>
          <w:szCs w:val="32"/>
        </w:rPr>
        <w:t xml:space="preserve"> – </w:t>
      </w:r>
      <w:r w:rsidRPr="001C3A1A">
        <w:rPr>
          <w:rFonts w:ascii="Calibri Light" w:hAnsi="Calibri Light" w:cs="Arial"/>
          <w:sz w:val="32"/>
          <w:szCs w:val="32"/>
        </w:rPr>
        <w:t>East African saying</w:t>
      </w:r>
    </w:p>
    <w:p w14:paraId="28C0C29A" w14:textId="35AB169B" w:rsidR="0007587A" w:rsidRDefault="0007587A" w:rsidP="007C7D91">
      <w:pPr>
        <w:pStyle w:val="Heading1"/>
        <w:spacing w:before="0"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C3A1A" w14:paraId="38B71D3D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2B9051D2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A9F9F82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022299ED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3E96CEC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D0489AE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32AF138F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77D80B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4A7C14B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42A349FD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8E1DD0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41A5E5F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61080788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D5A4E4C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C7A75DA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276DA5D5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C15D65C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CCD34C1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16CEF237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7FAE6D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536178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69ED9894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C2EF59C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0911C0A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6FD642A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B0343A6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7472800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5E058830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9C87C95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B600750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C3A1A" w14:paraId="580A8881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468AA8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42141D" w14:textId="77777777" w:rsidR="001C3A1A" w:rsidRDefault="001C3A1A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F8EFD17" w14:textId="77777777" w:rsidR="001C3A1A" w:rsidRPr="001C3A1A" w:rsidRDefault="001C3A1A" w:rsidP="001C3A1A"/>
    <w:sectPr w:rsidR="001C3A1A" w:rsidRPr="001C3A1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9C93D" w14:textId="77777777" w:rsidR="00AF4340" w:rsidRDefault="00AF4340" w:rsidP="00AC1219">
      <w:pPr>
        <w:spacing w:after="0" w:line="240" w:lineRule="auto"/>
      </w:pPr>
      <w:r>
        <w:separator/>
      </w:r>
    </w:p>
  </w:endnote>
  <w:endnote w:type="continuationSeparator" w:id="0">
    <w:p w14:paraId="1DFACEC1" w14:textId="77777777" w:rsidR="00AF4340" w:rsidRDefault="00AF4340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6034C" w14:textId="77777777" w:rsidR="00AF4340" w:rsidRDefault="00AF4340" w:rsidP="00AC1219">
      <w:pPr>
        <w:spacing w:after="0" w:line="240" w:lineRule="auto"/>
      </w:pPr>
      <w:r>
        <w:separator/>
      </w:r>
    </w:p>
  </w:footnote>
  <w:footnote w:type="continuationSeparator" w:id="0">
    <w:p w14:paraId="3EF0F1D6" w14:textId="77777777" w:rsidR="00AF4340" w:rsidRDefault="00AF4340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C3A1A"/>
    <w:rsid w:val="001D16ED"/>
    <w:rsid w:val="001D2867"/>
    <w:rsid w:val="00236472"/>
    <w:rsid w:val="002D323E"/>
    <w:rsid w:val="002F6C1D"/>
    <w:rsid w:val="0031760C"/>
    <w:rsid w:val="003E04B9"/>
    <w:rsid w:val="00426352"/>
    <w:rsid w:val="004D024C"/>
    <w:rsid w:val="00567E5A"/>
    <w:rsid w:val="00572A56"/>
    <w:rsid w:val="006536B1"/>
    <w:rsid w:val="006E7131"/>
    <w:rsid w:val="007743E5"/>
    <w:rsid w:val="007C7D91"/>
    <w:rsid w:val="008436AF"/>
    <w:rsid w:val="00897030"/>
    <w:rsid w:val="008F2E56"/>
    <w:rsid w:val="009021A0"/>
    <w:rsid w:val="009316C8"/>
    <w:rsid w:val="00952F9D"/>
    <w:rsid w:val="00957EFA"/>
    <w:rsid w:val="0098446F"/>
    <w:rsid w:val="00A23FF0"/>
    <w:rsid w:val="00A53917"/>
    <w:rsid w:val="00AC1219"/>
    <w:rsid w:val="00AE67F0"/>
    <w:rsid w:val="00AF4340"/>
    <w:rsid w:val="00D22275"/>
    <w:rsid w:val="00E01593"/>
    <w:rsid w:val="00F11117"/>
    <w:rsid w:val="00F35946"/>
    <w:rsid w:val="00F4234A"/>
    <w:rsid w:val="00F80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A23FF0"/>
  </w:style>
  <w:style w:type="character" w:customStyle="1" w:styleId="scxw23790728">
    <w:name w:val="scxw23790728"/>
    <w:basedOn w:val="DefaultParagraphFont"/>
    <w:rsid w:val="00A23FF0"/>
  </w:style>
  <w:style w:type="table" w:styleId="TableGrid">
    <w:name w:val="Table Grid"/>
    <w:basedOn w:val="TableNormal"/>
    <w:uiPriority w:val="39"/>
    <w:rsid w:val="001C3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0</cp:revision>
  <dcterms:created xsi:type="dcterms:W3CDTF">2020-12-22T21:59:00Z</dcterms:created>
  <dcterms:modified xsi:type="dcterms:W3CDTF">2021-01-20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